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52936C" w14:textId="77777777" w:rsidR="000F123C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  <w:shd w:val="clear" w:color="auto" w:fill="FFFFFF"/>
        </w:rPr>
        <w:t>/Low T-Test</w:t>
      </w:r>
      <w:r w:rsidRPr="000F123C">
        <w:rPr>
          <w:rFonts w:ascii="Arial" w:eastAsia="Times New Roman" w:hAnsi="Arial" w:cs="Arial"/>
          <w:color w:val="222222"/>
        </w:rPr>
        <w:br/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Keyword: Low T </w:t>
      </w:r>
      <w:r w:rsidRPr="000F123C">
        <w:rPr>
          <w:rFonts w:ascii="Arial" w:eastAsia="Times New Roman" w:hAnsi="Arial" w:cs="Arial"/>
          <w:color w:val="222222"/>
        </w:rPr>
        <w:br/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Meta: Low T or low testosterone can make you feel like an old man. Take the low-t quiz, answering 10 yes or no questions to find out if you are suffering from Low T.</w:t>
      </w:r>
    </w:p>
    <w:p w14:paraId="11EE42F8" w14:textId="2A99CEC9" w:rsidR="000F123C" w:rsidRDefault="000F123C" w:rsidP="000F123C">
      <w:pPr>
        <w:rPr>
          <w:rFonts w:ascii="Arial" w:eastAsia="Times New Roman" w:hAnsi="Arial" w:cs="Arial"/>
          <w:b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</w:rPr>
        <w:br/>
      </w:r>
      <w:r w:rsidRPr="000F123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Is Low T Affecting You? Take This Low Testosterone Questionnaire </w:t>
      </w:r>
    </w:p>
    <w:p w14:paraId="7C8BE86D" w14:textId="0ECBB364" w:rsidR="000F123C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b/>
          <w:color w:val="222222"/>
        </w:rPr>
        <w:br/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Mi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ddle-aged men often experience L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ow T</w:t>
      </w:r>
      <w:r>
        <w:rPr>
          <w:rFonts w:ascii="Arial" w:eastAsia="Times New Roman" w:hAnsi="Arial" w:cs="Arial"/>
          <w:color w:val="222222"/>
          <w:shd w:val="clear" w:color="auto" w:fill="FFFFFF"/>
        </w:rPr>
        <w:t xml:space="preserve"> in a naturally occurring proce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ss called Andropause, or male menopause. When men turn 40, they 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might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 start to notice low testosterone levels. The symptoms of this hormonal imbalance can be a hard hit o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n the confidence of men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. Studio Eros </w:t>
      </w:r>
      <w:r w:rsidR="00C410FC">
        <w:rPr>
          <w:rFonts w:ascii="Arial" w:eastAsia="Times New Roman" w:hAnsi="Arial" w:cs="Arial"/>
          <w:color w:val="222222"/>
          <w:shd w:val="clear" w:color="auto" w:fill="FFFFFF"/>
        </w:rPr>
        <w:t>leads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 the way in effective therapy and treatments for </w:t>
      </w:r>
      <w:r w:rsidR="00683091">
        <w:rPr>
          <w:rFonts w:ascii="Arial" w:eastAsia="Times New Roman" w:hAnsi="Arial" w:cs="Arial"/>
          <w:color w:val="222222"/>
          <w:shd w:val="clear" w:color="auto" w:fill="FFFFFF"/>
        </w:rPr>
        <w:t xml:space="preserve">Low T and 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 xml:space="preserve">can </w:t>
      </w:r>
      <w:r w:rsidR="0004649E" w:rsidRPr="00683091">
        <w:rPr>
          <w:rFonts w:ascii="Arial" w:eastAsia="Times New Roman" w:hAnsi="Arial" w:cs="Arial"/>
          <w:color w:val="222222"/>
          <w:u w:val="single"/>
          <w:shd w:val="clear" w:color="auto" w:fill="FFFFFF"/>
        </w:rPr>
        <w:t>replace hormones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 xml:space="preserve"> to decrease many of the symptoms</w:t>
      </w:r>
      <w:r w:rsidR="00683091">
        <w:rPr>
          <w:rFonts w:ascii="Arial" w:eastAsia="Times New Roman" w:hAnsi="Arial" w:cs="Arial"/>
          <w:color w:val="222222"/>
          <w:shd w:val="clear" w:color="auto" w:fill="FFFFFF"/>
        </w:rPr>
        <w:t xml:space="preserve"> of decreased testosterone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37ADC438" w14:textId="77777777" w:rsidR="00683091" w:rsidRDefault="00683091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204D575C" w14:textId="521D350B" w:rsidR="00683091" w:rsidRDefault="00683091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>
        <w:rPr>
          <w:rFonts w:ascii="Arial" w:eastAsia="Times New Roman" w:hAnsi="Arial" w:cs="Arial"/>
          <w:color w:val="222222"/>
          <w:shd w:val="clear" w:color="auto" w:fill="FFFFFF"/>
        </w:rPr>
        <w:t>SYMPTOMS of LOW T</w:t>
      </w:r>
    </w:p>
    <w:p w14:paraId="1E60A79E" w14:textId="77777777" w:rsidR="000F123C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</w:rPr>
        <w:br/>
      </w:r>
      <w:proofErr w:type="gramStart"/>
      <w:r w:rsidRPr="000F123C">
        <w:rPr>
          <w:rFonts w:ascii="Arial" w:eastAsia="Times New Roman" w:hAnsi="Arial" w:cs="Arial"/>
          <w:color w:val="222222"/>
          <w:shd w:val="clear" w:color="auto" w:fill="FFFFFF"/>
        </w:rPr>
        <w:t>There are several symptoms that can lead men to believe they are experiencing Low T. Sexual dysfunction</w:t>
      </w:r>
      <w:proofErr w:type="gramEnd"/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 and reduced libido is a top indicator that a man has low testosterone. Others include: </w:t>
      </w:r>
    </w:p>
    <w:p w14:paraId="7D0B2259" w14:textId="77777777" w:rsidR="000F123C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2F31BB40" w14:textId="77777777" w:rsidR="000F123C" w:rsidRDefault="000F123C" w:rsidP="000F123C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  <w:shd w:val="clear" w:color="auto" w:fill="FFFFFF"/>
        </w:rPr>
        <w:t>Decreased energy, lack of motivation or self-confidence</w:t>
      </w:r>
    </w:p>
    <w:p w14:paraId="21E9571A" w14:textId="77777777" w:rsidR="000F123C" w:rsidRDefault="000F123C" w:rsidP="000F123C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  <w:shd w:val="clear" w:color="auto" w:fill="FFFFFF"/>
        </w:rPr>
        <w:t>Lost muscle mass and bone density</w:t>
      </w:r>
    </w:p>
    <w:p w14:paraId="0FBF338D" w14:textId="77777777" w:rsidR="000F123C" w:rsidRDefault="000F123C" w:rsidP="000F123C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  <w:shd w:val="clear" w:color="auto" w:fill="FFFFFF"/>
        </w:rPr>
        <w:t>Weakness and fatigue</w:t>
      </w:r>
    </w:p>
    <w:p w14:paraId="3529570E" w14:textId="77777777" w:rsidR="000F123C" w:rsidRDefault="000F123C" w:rsidP="000F123C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  <w:shd w:val="clear" w:color="auto" w:fill="FFFFFF"/>
        </w:rPr>
        <w:t>Problems sleeping</w:t>
      </w:r>
    </w:p>
    <w:p w14:paraId="0DFD7BB9" w14:textId="77777777" w:rsidR="000F123C" w:rsidRDefault="000F123C" w:rsidP="000F123C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222222"/>
          <w:shd w:val="clear" w:color="auto" w:fill="FFFFFF"/>
        </w:rPr>
      </w:pPr>
      <w:r>
        <w:rPr>
          <w:rFonts w:ascii="Arial" w:eastAsia="Times New Roman" w:hAnsi="Arial" w:cs="Arial"/>
          <w:color w:val="222222"/>
          <w:shd w:val="clear" w:color="auto" w:fill="FFFFFF"/>
        </w:rPr>
        <w:t>Mood issues</w:t>
      </w:r>
    </w:p>
    <w:p w14:paraId="5BF70CEA" w14:textId="77777777" w:rsidR="00683091" w:rsidRDefault="00683091" w:rsidP="00683091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3CC4559A" w14:textId="61CC157D" w:rsidR="00683091" w:rsidRPr="00683091" w:rsidRDefault="00683091" w:rsidP="00683091">
      <w:pPr>
        <w:jc w:val="right"/>
        <w:rPr>
          <w:rFonts w:ascii="Arial" w:eastAsia="Times New Roman" w:hAnsi="Arial" w:cs="Arial"/>
          <w:color w:val="222222"/>
          <w:u w:val="single"/>
          <w:shd w:val="clear" w:color="auto" w:fill="FFFFFF"/>
        </w:rPr>
      </w:pPr>
      <w:r w:rsidRPr="00683091">
        <w:rPr>
          <w:rFonts w:ascii="Arial" w:eastAsia="Times New Roman" w:hAnsi="Arial" w:cs="Arial"/>
          <w:color w:val="222222"/>
          <w:u w:val="single"/>
          <w:shd w:val="clear" w:color="auto" w:fill="FFFFFF"/>
        </w:rPr>
        <w:t>Related Article: Treatments for Erectile Dysfunction &gt;&gt;</w:t>
      </w:r>
    </w:p>
    <w:p w14:paraId="50800E32" w14:textId="77777777" w:rsidR="000F123C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5BAD7186" w14:textId="77777777" w:rsidR="000F123C" w:rsidRDefault="000F123C" w:rsidP="000F123C">
      <w:pPr>
        <w:rPr>
          <w:rFonts w:ascii="Arial" w:eastAsia="Times New Roman" w:hAnsi="Arial" w:cs="Arial"/>
          <w:b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b/>
          <w:color w:val="222222"/>
          <w:shd w:val="clear" w:color="auto" w:fill="FFFFFF"/>
        </w:rPr>
        <w:t>Who Experiences Low T?</w:t>
      </w:r>
    </w:p>
    <w:p w14:paraId="27E907F5" w14:textId="77777777" w:rsidR="008E4689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</w:rPr>
        <w:br/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Low T can be a condition that older men begin to experience. The only way to </w:t>
      </w:r>
      <w:proofErr w:type="gramStart"/>
      <w:r w:rsidRPr="000F123C">
        <w:rPr>
          <w:rFonts w:ascii="Arial" w:eastAsia="Times New Roman" w:hAnsi="Arial" w:cs="Arial"/>
          <w:color w:val="222222"/>
          <w:shd w:val="clear" w:color="auto" w:fill="FFFFFF"/>
        </w:rPr>
        <w:t>find</w:t>
      </w:r>
      <w:proofErr w:type="gramEnd"/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 out if you do have a hormonal imbalance is by taking a testosterone test wi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th a hormone therapy doctor. Taking an at-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home 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 xml:space="preserve">saliva test is available, 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but they are less reliable than a blood test. Blood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 xml:space="preserve"> samples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 will 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depict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8E4689">
        <w:rPr>
          <w:rFonts w:ascii="Arial" w:eastAsia="Times New Roman" w:hAnsi="Arial" w:cs="Arial"/>
          <w:color w:val="222222"/>
          <w:shd w:val="clear" w:color="auto" w:fill="FFFFFF"/>
        </w:rPr>
        <w:t xml:space="preserve">more 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accurate testosterone levels.</w:t>
      </w:r>
    </w:p>
    <w:p w14:paraId="4588D1EB" w14:textId="77777777" w:rsidR="00683091" w:rsidRDefault="00683091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2CEA05EE" w14:textId="28F241F8" w:rsidR="00683091" w:rsidRPr="00683091" w:rsidRDefault="00683091" w:rsidP="00683091">
      <w:pPr>
        <w:jc w:val="right"/>
        <w:rPr>
          <w:rFonts w:ascii="Arial" w:eastAsia="Times New Roman" w:hAnsi="Arial" w:cs="Arial"/>
          <w:color w:val="222222"/>
          <w:u w:val="single"/>
          <w:shd w:val="clear" w:color="auto" w:fill="FFFFFF"/>
        </w:rPr>
      </w:pPr>
      <w:r w:rsidRPr="00683091">
        <w:rPr>
          <w:rFonts w:ascii="Arial" w:eastAsia="Times New Roman" w:hAnsi="Arial" w:cs="Arial"/>
          <w:color w:val="222222"/>
          <w:u w:val="single"/>
          <w:shd w:val="clear" w:color="auto" w:fill="FFFFFF"/>
        </w:rPr>
        <w:t>Learn more about Low Testosterone &gt;&gt;</w:t>
      </w:r>
    </w:p>
    <w:p w14:paraId="70D99E02" w14:textId="5A7880EE" w:rsidR="00683091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</w:rPr>
        <w:br/>
      </w:r>
      <w:r w:rsidR="00683091">
        <w:rPr>
          <w:rFonts w:ascii="Arial" w:eastAsia="Times New Roman" w:hAnsi="Arial" w:cs="Arial"/>
          <w:color w:val="222222"/>
          <w:shd w:val="clear" w:color="auto" w:fill="FFFFFF"/>
        </w:rPr>
        <w:t>LOW T QUESTIONNAIRE</w:t>
      </w:r>
    </w:p>
    <w:p w14:paraId="0D1B39DE" w14:textId="77777777" w:rsidR="00683091" w:rsidRDefault="00683091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31E31985" w14:textId="678FA78A" w:rsidR="000F123C" w:rsidRDefault="000F123C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0F123C">
        <w:rPr>
          <w:rFonts w:ascii="Arial" w:eastAsia="Times New Roman" w:hAnsi="Arial" w:cs="Arial"/>
          <w:color w:val="222222"/>
          <w:shd w:val="clear" w:color="auto" w:fill="FFFFFF"/>
        </w:rPr>
        <w:t>If you feel these symptoms are defining your life, it might be a good idea to check in with a doctor. Before that, a good way t</w:t>
      </w:r>
      <w:r w:rsidR="008E4689">
        <w:rPr>
          <w:rFonts w:ascii="Arial" w:eastAsia="Times New Roman" w:hAnsi="Arial" w:cs="Arial"/>
          <w:color w:val="222222"/>
          <w:shd w:val="clear" w:color="auto" w:fill="FFFFFF"/>
        </w:rPr>
        <w:t>o determine if you should do so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 xml:space="preserve">is by taking the Androgen Deficiency in 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Aging Males test. T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hese 10 question</w:t>
      </w:r>
      <w:r w:rsidR="0004649E">
        <w:rPr>
          <w:rFonts w:ascii="Arial" w:eastAsia="Times New Roman" w:hAnsi="Arial" w:cs="Arial"/>
          <w:color w:val="222222"/>
          <w:shd w:val="clear" w:color="auto" w:fill="FFFFFF"/>
        </w:rPr>
        <w:t>s can be a guide to help you identify symptoms related to Low T</w:t>
      </w:r>
      <w:r w:rsidRPr="000F123C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2D5EEAB8" w14:textId="77777777" w:rsidR="00846101" w:rsidRDefault="00846101" w:rsidP="000F123C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7056E326" w14:textId="35CB5C3B" w:rsidR="002D4F29" w:rsidRDefault="0084610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Answer yes or no to the questions below:</w:t>
      </w:r>
    </w:p>
    <w:p w14:paraId="7A33F1AC" w14:textId="77777777" w:rsidR="00846101" w:rsidRDefault="00846101">
      <w:pPr>
        <w:rPr>
          <w:rFonts w:ascii="Arial" w:eastAsia="Times New Roman" w:hAnsi="Arial" w:cs="Arial"/>
        </w:rPr>
      </w:pPr>
    </w:p>
    <w:p w14:paraId="559E09F1" w14:textId="1EEBA9A8" w:rsidR="00846101" w:rsidRPr="00846101" w:rsidRDefault="00846101" w:rsidP="00846101">
      <w:pPr>
        <w:pStyle w:val="ListParagraph"/>
        <w:numPr>
          <w:ilvl w:val="0"/>
          <w:numId w:val="3"/>
        </w:numPr>
        <w:rPr>
          <w:rFonts w:ascii="Arial" w:eastAsia="Times New Roman" w:hAnsi="Arial" w:cs="Arial"/>
        </w:rPr>
      </w:pPr>
      <w:r w:rsidRPr="00846101">
        <w:rPr>
          <w:rFonts w:ascii="Arial" w:eastAsia="Times New Roman" w:hAnsi="Arial" w:cs="Arial"/>
        </w:rPr>
        <w:t>Has your sex drive decreased? Yes/No</w:t>
      </w:r>
    </w:p>
    <w:p w14:paraId="2AF03978" w14:textId="48CF1DE5" w:rsidR="00846101" w:rsidRDefault="00846101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o you feel less energized? Yes/No</w:t>
      </w:r>
    </w:p>
    <w:p w14:paraId="6232901A" w14:textId="66C9AE57" w:rsidR="00846101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re you losing weight? Yes/No</w:t>
      </w:r>
    </w:p>
    <w:p w14:paraId="52AA3540" w14:textId="58BDA23B" w:rsidR="00BA32C9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Have you noticed a decreased “enjoyment of life?” Yes/No</w:t>
      </w:r>
    </w:p>
    <w:p w14:paraId="126F73E4" w14:textId="39BCD803" w:rsidR="00BA32C9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 you have mood swings? </w:t>
      </w:r>
      <w:proofErr w:type="gramStart"/>
      <w:r>
        <w:rPr>
          <w:rFonts w:ascii="Arial" w:hAnsi="Arial" w:cs="Arial"/>
        </w:rPr>
        <w:t>Sad, grumpy?</w:t>
      </w:r>
      <w:proofErr w:type="gramEnd"/>
      <w:r>
        <w:rPr>
          <w:rFonts w:ascii="Arial" w:hAnsi="Arial" w:cs="Arial"/>
        </w:rPr>
        <w:t xml:space="preserve"> Yes/No</w:t>
      </w:r>
    </w:p>
    <w:p w14:paraId="7E05A5F6" w14:textId="355AFC7D" w:rsidR="00BA32C9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as the strength of </w:t>
      </w:r>
      <w:r w:rsidR="00EF5A1C">
        <w:rPr>
          <w:rFonts w:ascii="Arial" w:hAnsi="Arial" w:cs="Arial"/>
        </w:rPr>
        <w:t xml:space="preserve">your </w:t>
      </w:r>
      <w:r>
        <w:rPr>
          <w:rFonts w:ascii="Arial" w:hAnsi="Arial" w:cs="Arial"/>
        </w:rPr>
        <w:t>erections decreased? Yes/No</w:t>
      </w:r>
    </w:p>
    <w:p w14:paraId="206B37E5" w14:textId="41A069FC" w:rsidR="00BA32C9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o you notice a lack of strength/endurance? Yes/No</w:t>
      </w:r>
    </w:p>
    <w:p w14:paraId="6D466BBF" w14:textId="60B084C9" w:rsidR="00BA32C9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Have you felt less active in athletics or the ability to play sports? Yes/No</w:t>
      </w:r>
    </w:p>
    <w:p w14:paraId="4A52AC80" w14:textId="6EE30E80" w:rsidR="00BA32C9" w:rsidRDefault="00BA32C9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o you fall asleep early?</w:t>
      </w:r>
    </w:p>
    <w:p w14:paraId="17B02B87" w14:textId="007524B2" w:rsidR="00BA32C9" w:rsidRDefault="009224C0" w:rsidP="0084610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re you functioning well at work?</w:t>
      </w:r>
    </w:p>
    <w:p w14:paraId="0A51D56B" w14:textId="77777777" w:rsidR="009224C0" w:rsidRDefault="009224C0" w:rsidP="009224C0">
      <w:pPr>
        <w:rPr>
          <w:rFonts w:ascii="Arial" w:hAnsi="Arial" w:cs="Arial"/>
        </w:rPr>
      </w:pPr>
    </w:p>
    <w:p w14:paraId="50550EDB" w14:textId="4972F87E" w:rsidR="008E4689" w:rsidRDefault="009224C0">
      <w:pPr>
        <w:rPr>
          <w:rFonts w:ascii="Arial" w:hAnsi="Arial" w:cs="Arial"/>
        </w:rPr>
      </w:pPr>
      <w:r>
        <w:rPr>
          <w:rFonts w:ascii="Arial" w:hAnsi="Arial" w:cs="Arial"/>
        </w:rPr>
        <w:t>See your results</w:t>
      </w:r>
      <w:r w:rsidRPr="00683091">
        <w:rPr>
          <w:rFonts w:ascii="Arial" w:hAnsi="Arial" w:cs="Arial"/>
          <w:highlight w:val="yellow"/>
        </w:rPr>
        <w:t>:</w:t>
      </w:r>
      <w:r w:rsidR="00683091" w:rsidRPr="00683091">
        <w:rPr>
          <w:rFonts w:ascii="Arial" w:hAnsi="Arial" w:cs="Arial"/>
          <w:highlight w:val="yellow"/>
        </w:rPr>
        <w:t xml:space="preserve"> [J please toggle]</w:t>
      </w:r>
    </w:p>
    <w:p w14:paraId="2E42BF71" w14:textId="77777777" w:rsidR="009224C0" w:rsidRDefault="009224C0">
      <w:pPr>
        <w:rPr>
          <w:rFonts w:ascii="Arial" w:hAnsi="Arial" w:cs="Arial"/>
        </w:rPr>
      </w:pPr>
    </w:p>
    <w:p w14:paraId="201F93B1" w14:textId="36D96C13" w:rsidR="009224C0" w:rsidRDefault="009224C0">
      <w:pPr>
        <w:rPr>
          <w:rFonts w:ascii="Arial" w:hAnsi="Arial" w:cs="Arial"/>
        </w:rPr>
      </w:pPr>
      <w:r>
        <w:rPr>
          <w:rFonts w:ascii="Arial" w:hAnsi="Arial" w:cs="Arial"/>
        </w:rPr>
        <w:t>Did</w:t>
      </w:r>
      <w:r w:rsidR="00EF5A1C">
        <w:rPr>
          <w:rFonts w:ascii="Arial" w:hAnsi="Arial" w:cs="Arial"/>
        </w:rPr>
        <w:t xml:space="preserve"> you say YES to question #</w:t>
      </w:r>
      <w:r>
        <w:rPr>
          <w:rFonts w:ascii="Arial" w:hAnsi="Arial" w:cs="Arial"/>
        </w:rPr>
        <w:t>1 or #6?</w:t>
      </w:r>
    </w:p>
    <w:p w14:paraId="51B72692" w14:textId="1C06B223" w:rsidR="009224C0" w:rsidRDefault="009224C0">
      <w:pPr>
        <w:rPr>
          <w:rFonts w:ascii="Arial" w:hAnsi="Arial" w:cs="Arial"/>
        </w:rPr>
      </w:pPr>
      <w:r>
        <w:rPr>
          <w:rFonts w:ascii="Arial" w:hAnsi="Arial" w:cs="Arial"/>
        </w:rPr>
        <w:t>Did you say YES to three or more questions?</w:t>
      </w:r>
    </w:p>
    <w:p w14:paraId="7A4F84AE" w14:textId="77777777" w:rsidR="009224C0" w:rsidRDefault="009224C0">
      <w:pPr>
        <w:rPr>
          <w:rFonts w:ascii="Arial" w:hAnsi="Arial" w:cs="Arial"/>
        </w:rPr>
      </w:pPr>
    </w:p>
    <w:p w14:paraId="7BCCF8CE" w14:textId="5BD1CE3B" w:rsidR="009224C0" w:rsidRDefault="009224C0">
      <w:pPr>
        <w:rPr>
          <w:rFonts w:ascii="Arial" w:hAnsi="Arial" w:cs="Arial"/>
        </w:rPr>
      </w:pPr>
      <w:r>
        <w:rPr>
          <w:rFonts w:ascii="Arial" w:hAnsi="Arial" w:cs="Arial"/>
        </w:rPr>
        <w:t>If you answered yes to question #1 or #6 or answered YES to three or more questions, you might have Low T.</w:t>
      </w:r>
    </w:p>
    <w:p w14:paraId="1AE1863A" w14:textId="77777777" w:rsidR="009224C0" w:rsidRPr="009224C0" w:rsidRDefault="009224C0">
      <w:pPr>
        <w:rPr>
          <w:rFonts w:ascii="Arial" w:hAnsi="Arial" w:cs="Arial"/>
          <w:b/>
        </w:rPr>
      </w:pPr>
    </w:p>
    <w:p w14:paraId="58E71BE9" w14:textId="26C92D21" w:rsidR="009224C0" w:rsidRPr="009224C0" w:rsidRDefault="009224C0">
      <w:pPr>
        <w:rPr>
          <w:rFonts w:ascii="Arial" w:hAnsi="Arial" w:cs="Arial"/>
          <w:b/>
        </w:rPr>
      </w:pPr>
      <w:r w:rsidRPr="009224C0">
        <w:rPr>
          <w:rFonts w:ascii="Arial" w:hAnsi="Arial" w:cs="Arial"/>
          <w:b/>
        </w:rPr>
        <w:t>Treatments</w:t>
      </w:r>
      <w:r>
        <w:rPr>
          <w:rFonts w:ascii="Arial" w:hAnsi="Arial" w:cs="Arial"/>
          <w:b/>
        </w:rPr>
        <w:t xml:space="preserve"> Options</w:t>
      </w:r>
      <w:r w:rsidRPr="009224C0">
        <w:rPr>
          <w:rFonts w:ascii="Arial" w:hAnsi="Arial" w:cs="Arial"/>
          <w:b/>
        </w:rPr>
        <w:t xml:space="preserve"> </w:t>
      </w:r>
      <w:proofErr w:type="gramStart"/>
      <w:r w:rsidRPr="009224C0">
        <w:rPr>
          <w:rFonts w:ascii="Arial" w:hAnsi="Arial" w:cs="Arial"/>
          <w:b/>
        </w:rPr>
        <w:t>For</w:t>
      </w:r>
      <w:proofErr w:type="gramEnd"/>
      <w:r w:rsidRPr="009224C0">
        <w:rPr>
          <w:rFonts w:ascii="Arial" w:hAnsi="Arial" w:cs="Arial"/>
          <w:b/>
        </w:rPr>
        <w:t xml:space="preserve"> Low T</w:t>
      </w:r>
    </w:p>
    <w:p w14:paraId="3D17FD55" w14:textId="77777777" w:rsidR="009224C0" w:rsidRDefault="009224C0"/>
    <w:p w14:paraId="0ED521AF" w14:textId="093CFFFB" w:rsidR="009224C0" w:rsidRPr="009224C0" w:rsidRDefault="009224C0">
      <w:pPr>
        <w:rPr>
          <w:rFonts w:ascii="Arial" w:hAnsi="Arial" w:cs="Arial"/>
        </w:rPr>
      </w:pPr>
      <w:r>
        <w:rPr>
          <w:rFonts w:ascii="Arial" w:hAnsi="Arial" w:cs="Arial"/>
        </w:rPr>
        <w:t xml:space="preserve">Men, who experience </w:t>
      </w:r>
      <w:r w:rsidR="00C410FC">
        <w:rPr>
          <w:rFonts w:ascii="Arial" w:hAnsi="Arial" w:cs="Arial"/>
        </w:rPr>
        <w:t>Low T</w:t>
      </w:r>
      <w:r>
        <w:rPr>
          <w:rFonts w:ascii="Arial" w:hAnsi="Arial" w:cs="Arial"/>
        </w:rPr>
        <w:t>,</w:t>
      </w:r>
      <w:r w:rsidR="00C410FC">
        <w:rPr>
          <w:rFonts w:ascii="Arial" w:hAnsi="Arial" w:cs="Arial"/>
        </w:rPr>
        <w:t xml:space="preserve"> do have options. Studio Eros </w:t>
      </w:r>
      <w:r w:rsidR="00A565BC">
        <w:rPr>
          <w:rFonts w:ascii="Arial" w:hAnsi="Arial" w:cs="Arial"/>
        </w:rPr>
        <w:t>off</w:t>
      </w:r>
      <w:r w:rsidR="00683091">
        <w:rPr>
          <w:rFonts w:ascii="Arial" w:hAnsi="Arial" w:cs="Arial"/>
        </w:rPr>
        <w:t xml:space="preserve">ers </w:t>
      </w:r>
      <w:r w:rsidR="00683091" w:rsidRPr="00683091">
        <w:rPr>
          <w:rFonts w:ascii="Arial" w:hAnsi="Arial" w:cs="Arial"/>
          <w:u w:val="single"/>
        </w:rPr>
        <w:t>Hormone Replacement Therapy</w:t>
      </w:r>
      <w:proofErr w:type="gramStart"/>
      <w:r w:rsidR="00683091">
        <w:rPr>
          <w:rFonts w:ascii="Arial" w:hAnsi="Arial" w:cs="Arial"/>
        </w:rPr>
        <w:t>;</w:t>
      </w:r>
      <w:proofErr w:type="gramEnd"/>
      <w:r w:rsidR="00683091">
        <w:rPr>
          <w:rFonts w:ascii="Arial" w:hAnsi="Arial" w:cs="Arial"/>
        </w:rPr>
        <w:t xml:space="preserve"> </w:t>
      </w:r>
      <w:r w:rsidR="00A565BC">
        <w:rPr>
          <w:rFonts w:ascii="Arial" w:hAnsi="Arial" w:cs="Arial"/>
        </w:rPr>
        <w:t>an exciting revolution in science that identifies bio-identical hormone optimization as preventative medicine.</w:t>
      </w:r>
      <w:r w:rsidR="00DD2285">
        <w:rPr>
          <w:rFonts w:ascii="Arial" w:hAnsi="Arial" w:cs="Arial"/>
        </w:rPr>
        <w:t xml:space="preserve"> The team at </w:t>
      </w:r>
      <w:r w:rsidR="00DD2285" w:rsidRPr="00683091">
        <w:rPr>
          <w:rFonts w:ascii="Arial" w:hAnsi="Arial" w:cs="Arial"/>
          <w:u w:val="single"/>
        </w:rPr>
        <w:t>Studio Eros</w:t>
      </w:r>
      <w:r w:rsidR="00DD2285">
        <w:rPr>
          <w:rFonts w:ascii="Arial" w:hAnsi="Arial" w:cs="Arial"/>
        </w:rPr>
        <w:t xml:space="preserve"> looks forward to working</w:t>
      </w:r>
      <w:r w:rsidR="00EF5A1C">
        <w:rPr>
          <w:rFonts w:ascii="Arial" w:hAnsi="Arial" w:cs="Arial"/>
        </w:rPr>
        <w:t xml:space="preserve"> with men who are experiencing this</w:t>
      </w:r>
      <w:r w:rsidR="00DD2285">
        <w:rPr>
          <w:rFonts w:ascii="Arial" w:hAnsi="Arial" w:cs="Arial"/>
        </w:rPr>
        <w:t xml:space="preserve"> hormonal imbalance. We strive to give </w:t>
      </w:r>
      <w:proofErr w:type="gramStart"/>
      <w:r w:rsidR="00DD2285">
        <w:rPr>
          <w:rFonts w:ascii="Arial" w:hAnsi="Arial" w:cs="Arial"/>
        </w:rPr>
        <w:t>each patient a sense o</w:t>
      </w:r>
      <w:r w:rsidR="00683091">
        <w:rPr>
          <w:rFonts w:ascii="Arial" w:hAnsi="Arial" w:cs="Arial"/>
        </w:rPr>
        <w:t>f</w:t>
      </w:r>
      <w:r w:rsidR="00DD2285">
        <w:rPr>
          <w:rFonts w:ascii="Arial" w:hAnsi="Arial" w:cs="Arial"/>
        </w:rPr>
        <w:t xml:space="preserve"> normalcy and confidence back into their</w:t>
      </w:r>
      <w:proofErr w:type="gramEnd"/>
      <w:r w:rsidR="00DD2285">
        <w:rPr>
          <w:rFonts w:ascii="Arial" w:hAnsi="Arial" w:cs="Arial"/>
        </w:rPr>
        <w:t xml:space="preserve"> lives. </w:t>
      </w:r>
      <w:r w:rsidR="00683091">
        <w:rPr>
          <w:rFonts w:ascii="Arial" w:hAnsi="Arial" w:cs="Arial"/>
        </w:rPr>
        <w:t>Contact Studio Eros by filling out the online form below or calling</w:t>
      </w:r>
      <w:bookmarkStart w:id="0" w:name="_GoBack"/>
      <w:bookmarkEnd w:id="0"/>
      <w:r w:rsidR="00DD2285">
        <w:rPr>
          <w:rFonts w:ascii="Arial" w:hAnsi="Arial" w:cs="Arial"/>
        </w:rPr>
        <w:t xml:space="preserve"> us to schedule a consultation at 508-276-7011.</w:t>
      </w:r>
    </w:p>
    <w:sectPr w:rsidR="009224C0" w:rsidRPr="009224C0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4805FC"/>
    <w:multiLevelType w:val="hybridMultilevel"/>
    <w:tmpl w:val="7B585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D772C0"/>
    <w:multiLevelType w:val="hybridMultilevel"/>
    <w:tmpl w:val="91CCE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7369C0"/>
    <w:multiLevelType w:val="hybridMultilevel"/>
    <w:tmpl w:val="77907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M1MbUwtjS3MDJQ0lEKTi0uzszPAykwrAUA9Dvm+CwAAAA="/>
  </w:docVars>
  <w:rsids>
    <w:rsidRoot w:val="000F123C"/>
    <w:rsid w:val="0004649E"/>
    <w:rsid w:val="000F123C"/>
    <w:rsid w:val="002D4F29"/>
    <w:rsid w:val="003E3E56"/>
    <w:rsid w:val="00683091"/>
    <w:rsid w:val="00846101"/>
    <w:rsid w:val="008E4689"/>
    <w:rsid w:val="009224C0"/>
    <w:rsid w:val="00A565BC"/>
    <w:rsid w:val="00BA32C9"/>
    <w:rsid w:val="00C410FC"/>
    <w:rsid w:val="00DD2285"/>
    <w:rsid w:val="00EF5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7D9D59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23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48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6-13T19:15:00Z</dcterms:created>
  <dcterms:modified xsi:type="dcterms:W3CDTF">2019-06-13T19:15:00Z</dcterms:modified>
</cp:coreProperties>
</file>